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640" w:rsidRPr="003D3626" w:rsidRDefault="003D3626">
      <w:pPr>
        <w:rPr>
          <w:b/>
        </w:rPr>
      </w:pPr>
      <w:r w:rsidRPr="003D3626">
        <w:rPr>
          <w:b/>
        </w:rPr>
        <w:t xml:space="preserve">Outlier elimination and missing value imputation: </w:t>
      </w:r>
    </w:p>
    <w:p w:rsidR="00A25018" w:rsidRDefault="003D3626" w:rsidP="003D3626">
      <w:pPr>
        <w:pStyle w:val="ListParagraph"/>
        <w:numPr>
          <w:ilvl w:val="0"/>
          <w:numId w:val="1"/>
        </w:numPr>
      </w:pPr>
      <w:r>
        <w:t xml:space="preserve">Post the </w:t>
      </w:r>
      <w:r w:rsidR="00A25018">
        <w:t xml:space="preserve">initial </w:t>
      </w:r>
      <w:r>
        <w:t xml:space="preserve">data prep stage (read: merging air quality &amp; weather data and combining historical and API datasets), PM2.5, PM10, O3, humidity and </w:t>
      </w:r>
      <w:proofErr w:type="spellStart"/>
      <w:r>
        <w:t>wind_speed</w:t>
      </w:r>
      <w:proofErr w:type="spellEnd"/>
      <w:r>
        <w:t xml:space="preserve"> variables had quite a few outliers. </w:t>
      </w:r>
      <w:r w:rsidRPr="003D3626">
        <w:rPr>
          <w:i/>
        </w:rPr>
        <w:t xml:space="preserve">For </w:t>
      </w:r>
      <w:proofErr w:type="spellStart"/>
      <w:r w:rsidRPr="003D3626">
        <w:rPr>
          <w:i/>
        </w:rPr>
        <w:t>eg</w:t>
      </w:r>
      <w:proofErr w:type="spellEnd"/>
      <w:r w:rsidRPr="003D3626">
        <w:rPr>
          <w:i/>
        </w:rPr>
        <w:t>. PM10 variable for the Beijing dataset had the max value as 3000 which pulled the mean of the variable to 93.78 when it should have been 80.79</w:t>
      </w:r>
      <w:r>
        <w:rPr>
          <w:i/>
        </w:rPr>
        <w:t xml:space="preserve"> (without outliers). </w:t>
      </w:r>
      <w:r>
        <w:t>The outliers were replaced by NA which then were imputed by the mean</w:t>
      </w:r>
      <w:r w:rsidR="00A25018">
        <w:t xml:space="preserve"> of the variable. </w:t>
      </w:r>
    </w:p>
    <w:p w:rsidR="00A25018" w:rsidRPr="001A3895" w:rsidRDefault="00A25018" w:rsidP="003D3626">
      <w:pPr>
        <w:pStyle w:val="ListParagraph"/>
        <w:numPr>
          <w:ilvl w:val="0"/>
          <w:numId w:val="1"/>
        </w:numPr>
        <w:rPr>
          <w:i/>
        </w:rPr>
      </w:pPr>
      <w:r>
        <w:t xml:space="preserve">Dealing with missing values was a critical part of the data prep as there were a large number of missing values and hence high impact on training the model. </w:t>
      </w:r>
      <w:proofErr w:type="spellStart"/>
      <w:r w:rsidR="001A3895" w:rsidRPr="001A3895">
        <w:rPr>
          <w:i/>
        </w:rPr>
        <w:t>Eg</w:t>
      </w:r>
      <w:proofErr w:type="spellEnd"/>
      <w:r w:rsidR="001A3895" w:rsidRPr="001A3895">
        <w:rPr>
          <w:i/>
        </w:rPr>
        <w:t>: Beijing had 105,684 missing values for PM10 variable before outlier elimination. After outlier elimination, there were 116,850 missing value observations.</w:t>
      </w:r>
    </w:p>
    <w:p w:rsidR="003D3626" w:rsidRDefault="00A25018" w:rsidP="001A3895">
      <w:pPr>
        <w:pStyle w:val="ListParagraph"/>
        <w:numPr>
          <w:ilvl w:val="1"/>
          <w:numId w:val="2"/>
        </w:numPr>
      </w:pPr>
      <w:r>
        <w:t>At the initial stages of submission, we tried to eliminate all rows with missing values</w:t>
      </w:r>
      <w:r w:rsidR="001A3895">
        <w:t xml:space="preserve"> (complete cases function in R)</w:t>
      </w:r>
      <w:r>
        <w:t xml:space="preserve"> but that was giving poor model performance and wasn’t an option for the ARIMA model. </w:t>
      </w:r>
    </w:p>
    <w:p w:rsidR="00A25018" w:rsidRDefault="00A25018" w:rsidP="001A3895">
      <w:pPr>
        <w:pStyle w:val="ListParagraph"/>
        <w:numPr>
          <w:ilvl w:val="1"/>
          <w:numId w:val="2"/>
        </w:numPr>
      </w:pPr>
      <w:r>
        <w:t xml:space="preserve">We approached missing value imputation with mean in a hierarchical approach. </w:t>
      </w:r>
    </w:p>
    <w:p w:rsidR="00A25018" w:rsidRDefault="00AB28D2" w:rsidP="00A25018">
      <w:pPr>
        <w:pStyle w:val="ListParagraph"/>
        <w:numPr>
          <w:ilvl w:val="2"/>
          <w:numId w:val="1"/>
        </w:numPr>
      </w:pPr>
      <w:r>
        <w:t>Replace outliers with NA</w:t>
      </w:r>
    </w:p>
    <w:p w:rsidR="00AB28D2" w:rsidRDefault="00AB28D2" w:rsidP="00A25018">
      <w:pPr>
        <w:pStyle w:val="ListParagraph"/>
        <w:numPr>
          <w:ilvl w:val="2"/>
          <w:numId w:val="1"/>
        </w:numPr>
      </w:pPr>
      <w:r>
        <w:t xml:space="preserve">Find the mean of each of the variables that contain missing values (pressure, humidity, </w:t>
      </w:r>
      <w:proofErr w:type="spellStart"/>
      <w:r>
        <w:t>wind_speed</w:t>
      </w:r>
      <w:proofErr w:type="spellEnd"/>
      <w:r>
        <w:t xml:space="preserve">, PM2.5, PM10 and O3) for the combination group </w:t>
      </w:r>
      <w:r w:rsidR="001A3895">
        <w:t>[</w:t>
      </w:r>
      <w:proofErr w:type="spellStart"/>
      <w:r>
        <w:t>stationID</w:t>
      </w:r>
      <w:proofErr w:type="spellEnd"/>
      <w:r>
        <w:t>, hour, month, weekend, holiday</w:t>
      </w:r>
      <w:r w:rsidR="001A3895">
        <w:t>]</w:t>
      </w:r>
      <w:r>
        <w:t xml:space="preserve"> (newly created variables explained in feature engineering section)</w:t>
      </w:r>
      <w:r w:rsidR="001A3895">
        <w:t xml:space="preserve">. The combination was chosen based on experimentation with various combinations and an assumption that these factors would affect the dependent variables the most. </w:t>
      </w:r>
    </w:p>
    <w:p w:rsidR="00A25018" w:rsidRDefault="00AB28D2" w:rsidP="00A25018">
      <w:pPr>
        <w:pStyle w:val="ListParagraph"/>
        <w:numPr>
          <w:ilvl w:val="2"/>
          <w:numId w:val="1"/>
        </w:numPr>
      </w:pPr>
      <w:r>
        <w:t>Impute this mean value for the missing values with the same combination group. As the missing value imputation was done at a group level, there were a few missing values still p</w:t>
      </w:r>
      <w:r w:rsidR="001A3895">
        <w:t>resent in each of the variables</w:t>
      </w:r>
    </w:p>
    <w:p w:rsidR="001A3895" w:rsidRDefault="001A3895" w:rsidP="008D15A6">
      <w:pPr>
        <w:pStyle w:val="ListParagraph"/>
        <w:numPr>
          <w:ilvl w:val="2"/>
          <w:numId w:val="1"/>
        </w:numPr>
      </w:pPr>
      <w:r>
        <w:t>In the second iteration, f</w:t>
      </w:r>
      <w:r>
        <w:t xml:space="preserve">ind the mean of each of the variables that </w:t>
      </w:r>
      <w:r>
        <w:t xml:space="preserve">still </w:t>
      </w:r>
      <w:r>
        <w:t xml:space="preserve">contain missing values (pressure, humidity, </w:t>
      </w:r>
      <w:proofErr w:type="spellStart"/>
      <w:r>
        <w:t>wind_speed</w:t>
      </w:r>
      <w:proofErr w:type="spellEnd"/>
      <w:r>
        <w:t xml:space="preserve">, PM2.5, PM10 and O3) for the combination group </w:t>
      </w:r>
      <w:r>
        <w:t>[</w:t>
      </w:r>
      <w:proofErr w:type="spellStart"/>
      <w:r>
        <w:t>stationID</w:t>
      </w:r>
      <w:proofErr w:type="spellEnd"/>
      <w:r>
        <w:t xml:space="preserve">, </w:t>
      </w:r>
      <w:r>
        <w:t>hour</w:t>
      </w:r>
      <w:r>
        <w:t>, weekend, holiday</w:t>
      </w:r>
      <w:r>
        <w:t>]</w:t>
      </w:r>
      <w:r>
        <w:t xml:space="preserve"> </w:t>
      </w:r>
    </w:p>
    <w:p w:rsidR="001A3895" w:rsidRDefault="001A3895" w:rsidP="001A3895">
      <w:pPr>
        <w:pStyle w:val="ListParagraph"/>
        <w:numPr>
          <w:ilvl w:val="2"/>
          <w:numId w:val="1"/>
        </w:numPr>
      </w:pPr>
      <w:r>
        <w:t xml:space="preserve">Impute </w:t>
      </w:r>
      <w:r>
        <w:t>the</w:t>
      </w:r>
      <w:r>
        <w:t xml:space="preserve"> mean value for the missing values with the same combination group.</w:t>
      </w:r>
    </w:p>
    <w:p w:rsidR="001A3895" w:rsidRDefault="001A3895" w:rsidP="001A3895">
      <w:pPr>
        <w:pStyle w:val="ListParagraph"/>
        <w:numPr>
          <w:ilvl w:val="2"/>
          <w:numId w:val="1"/>
        </w:numPr>
      </w:pPr>
      <w:r>
        <w:t>Post the above imputations, a couple of stations in London didn’t have any O3 values and hence there were still a few missing values for O3 variable. So these were imputed by mean of [hour, month, weekend, holiday] combination (all London stations</w:t>
      </w:r>
      <w:bookmarkStart w:id="0" w:name="_GoBack"/>
      <w:bookmarkEnd w:id="0"/>
      <w:r>
        <w:t xml:space="preserve">) </w:t>
      </w:r>
    </w:p>
    <w:sectPr w:rsidR="001A38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05556A"/>
    <w:multiLevelType w:val="hybridMultilevel"/>
    <w:tmpl w:val="F940A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E1596"/>
    <w:multiLevelType w:val="hybridMultilevel"/>
    <w:tmpl w:val="7AFA2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sDQwNjMyMTCytDRS0lEKTi0uzszPAykwrAUASdwYxiwAAAA="/>
  </w:docVars>
  <w:rsids>
    <w:rsidRoot w:val="003D3626"/>
    <w:rsid w:val="001A3895"/>
    <w:rsid w:val="00353C87"/>
    <w:rsid w:val="003B0E8A"/>
    <w:rsid w:val="003D3626"/>
    <w:rsid w:val="00A25018"/>
    <w:rsid w:val="00AB2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BD81"/>
  <w15:chartTrackingRefBased/>
  <w15:docId w15:val="{6C83763F-11B2-4E68-B860-0CF3A0B36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6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 Corporate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ugesan Kathirvel, Vanethi</dc:creator>
  <cp:keywords/>
  <dc:description/>
  <cp:lastModifiedBy>Murugesan Kathirvel, Vanethi</cp:lastModifiedBy>
  <cp:revision>1</cp:revision>
  <dcterms:created xsi:type="dcterms:W3CDTF">2018-06-03T14:17:00Z</dcterms:created>
  <dcterms:modified xsi:type="dcterms:W3CDTF">2018-06-03T15:29:00Z</dcterms:modified>
</cp:coreProperties>
</file>